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noteboo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5a18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12-30T19:48:23Z</dcterms:created>
  <dcterms:modified xsi:type="dcterms:W3CDTF">2018-12-30T19:48:23Z</dcterms:modified>
</cp:coreProperties>
</file>